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-dokument"/>
    <w:p>
      <w:pPr>
        <w:pStyle w:val="Heading1"/>
      </w:pPr>
      <w:r>
        <w:t xml:space="preserve">OTCv8 Dev — Dokument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 -</w:t>
      </w:r>
      <w:r>
        <w:t xml:space="preserve"> </w:t>
      </w:r>
      <w:r>
        <w:rPr>
          <w:bCs/>
          <w:b/>
        </w:rPr>
        <w:t xml:space="preserve">Architektura</w:t>
      </w:r>
      <w:r>
        <w:t xml:space="preserve">: diagramy Mermaid + graf modułów. -</w:t>
      </w:r>
      <w:r>
        <w:t xml:space="preserve"> </w:t>
      </w: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 "Baza wiedzy dla edytora"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"/>
    <w:p>
      <w:pPr>
        <w:pStyle w:val="Heading1"/>
      </w:pPr>
      <w:r>
        <w:t xml:space="preserve">Archite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FirstParagraph"/>
      </w:pPr>
      <w:r>
        <w:t xml:space="preserve">=== "Warstwy"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 "Kontrakty"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"/>
    <w:p>
      <w:pPr>
        <w:pStyle w:val="Heading1"/>
      </w:pPr>
      <w:r>
        <w:t xml:space="preserve">Moduły (vBot) —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 "Cel"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"/>
    <w:p>
      <w:pPr>
        <w:pStyle w:val="Heading2"/>
      </w:pPr>
      <w:r>
        <w:t xml:space="preserve">Stru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</w:p>
    <w:bookmarkEnd w:id="26"/>
    <w:bookmarkStart w:id="27" w:name="minimalny-m"/>
    <w:p>
      <w:pPr>
        <w:pStyle w:val="Heading2"/>
      </w:pPr>
      <w:r>
        <w:t xml:space="preserve">Minimalny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"/>
    <w:p>
      <w:pPr>
        <w:pStyle w:val="Heading2"/>
      </w:pPr>
      <w:r>
        <w:t xml:space="preserve">Rejestrowanie zdarzeń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bookmarkEnd w:id="28"/>
    <w:bookmarkStart w:id="29" w:name="kon"/>
    <w:p>
      <w:pPr>
        <w:pStyle w:val="Heading2"/>
      </w:pPr>
      <w:r>
        <w:t xml:space="preserve">Kon</w:t>
      </w: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 - Pliki konfiguracyjne użytkownika trzymaj oddzielnie.</w:t>
      </w:r>
    </w:p>
    <w:bookmarkEnd w:id="29"/>
    <w:bookmarkStart w:id="30" w:name="d"/>
    <w:p>
      <w:pPr>
        <w:pStyle w:val="Heading2"/>
      </w:pPr>
      <w:r>
        <w:t xml:space="preserve">D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 - 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"/>
    <w:p>
      <w:pPr>
        <w:pStyle w:val="Heading2"/>
      </w:pPr>
      <w:r>
        <w:t xml:space="preserve">Dob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 - 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7" w:name="realtime-"/>
    <w:p>
      <w:pPr>
        <w:pStyle w:val="Heading1"/>
      </w:pPr>
      <w:r>
        <w:t xml:space="preserve">Realtime (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UI-&gt;&gt;WS: handshake (JWT / token)   WS-&gt;&gt;S: connect   S--&gt;&gt;UI: events: metrics, logs, char_info   UI-&gt;&gt;S: cmd: START/STOP, settings</w:t>
      </w:r>
    </w:p>
    <w:p>
      <w:pPr>
        <w:pStyle w:val="Heading2"/>
      </w:pP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 - Autoryzacja w handshake (JWT / session). - Walidacja schematów wiadomości.</w:t>
      </w:r>
    </w:p>
    <w:bookmarkStart w:id="34" w:name="przykład-node-"/>
    <w:p>
      <w:pPr>
        <w:pStyle w:val="Heading2"/>
      </w:pPr>
      <w:r>
        <w:t xml:space="preserve">Przykład (Node +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```ts io.use(authMiddleware); io.on("connection", (s) =&gt; { s.join(</w:t>
      </w:r>
      <w:r>
        <w:rPr>
          <w:rStyle w:val="VerbatimChar"/>
        </w:rPr>
        <w:t xml:space="preserve">user:${s.user.id}</w:t>
      </w:r>
      <w:r>
        <w:t xml:space="preserve">); s.on("cmd", (payload) =&gt; { /* validate + run */ }); });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OTUI</w:t>
      </w:r>
      <w:r>
        <w:br/>
      </w:r>
      <w:r>
        <w:br/>
      </w:r>
      <w:r>
        <w:rPr>
          <w:rStyle w:val="VerbatimChar"/>
        </w:rPr>
        <w:t xml:space="preserve"># OTU</w:t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br/>
      </w:r>
      <w:r>
        <w:rPr>
          <w:rStyle w:val="VerbatimChar"/>
        </w:rPr>
        <w:t xml:space="preserve">—</w:t>
      </w:r>
      <w:r>
        <w:br/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s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w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!!! info</w:t>
      </w:r>
      <w:r>
        <w:br/>
      </w:r>
      <w:r>
        <w:br/>
      </w:r>
      <w:r>
        <w:rPr>
          <w:rStyle w:val="VerbatimChar"/>
        </w:rPr>
        <w:t xml:space="preserve">    OTUI to deklaratywne layouty interfejsu użytkownika.</w:t>
      </w:r>
      <w:r>
        <w:br/>
      </w:r>
      <w:r>
        <w:br/>
      </w:r>
      <w:r>
        <w:rPr>
          <w:rStyle w:val="VerbatimChar"/>
        </w:rPr>
        <w:t xml:space="preserve">## Przykł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l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```otui Panel   id: main   anchor: top left   size: 400 300</w:t>
      </w:r>
      <w:r>
        <w:br/>
      </w:r>
      <w:r>
        <w:br/>
      </w:r>
      <w:r>
        <w:rPr>
          <w:rStyle w:val="VerbatimChar"/>
        </w:rPr>
        <w:t xml:space="preserve">Label   text: "Status: OK"   anchors.centerIn: parent</w:t>
      </w:r>
    </w:p>
    <w:bookmarkEnd w:id="34"/>
    <w:bookmarkStart w:id="35" w:name="zdarzenia"/>
    <w:p>
      <w:pPr>
        <w:pStyle w:val="Heading2"/>
      </w:pPr>
      <w:r>
        <w:t xml:space="preserve">Zdarzenia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 - Aktualizacje push przez eventy modułów.</w:t>
      </w:r>
    </w:p>
    <w:bookmarkEnd w:id="35"/>
    <w:bookmarkStart w:id="36" w:name="X984b0a0e139cabadb5afc7756d473fb34d23819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 - Styluj wspólnymi klasami, nie inlin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windows"/>
    <w:p>
      <w:pPr>
        <w:pStyle w:val="Heading1"/>
      </w:pPr>
      <w:r>
        <w:t xml:space="preserve">Windows</w:t>
      </w:r>
    </w:p>
    <w:bookmarkEnd w:id="38"/>
    <w:bookmarkStart w:id="39" w:name="build-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 2. W vcpkg doinstaluj zależności (patrz README projektu). 3. 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39"/>
    <w:bookmarkStart w:id="40" w:name="linux"/>
    <w:p>
      <w:pPr>
        <w:pStyle w:val="Heading1"/>
      </w:pPr>
      <w:r>
        <w:t xml:space="preserve">Linux</w:t>
      </w:r>
    </w:p>
    <w:bookmarkEnd w:id="40"/>
    <w:bookmarkStart w:id="41" w:name="build-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 2. Kroki kompilacji.</w:t>
      </w:r>
    </w:p>
    <w:p>
      <w:r>
        <w:pict>
          <v:rect style="width:0;height:1.5pt" o:hralign="center" o:hrstd="t" o:hr="t"/>
        </w:pict>
      </w:r>
    </w:p>
    <w:bookmarkEnd w:id="41"/>
    <w:bookmarkStart w:id="42" w:name="android"/>
    <w:p>
      <w:pPr>
        <w:pStyle w:val="Heading1"/>
      </w:pPr>
      <w:r>
        <w:t xml:space="preserve">Android</w:t>
      </w:r>
    </w:p>
    <w:bookmarkEnd w:id="42"/>
    <w:bookmarkStart w:id="43" w:name="build-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 2. Kroki kompilacji/apk.</w:t>
      </w:r>
    </w:p>
    <w:p>
      <w:r>
        <w:pict>
          <v:rect style="width:0;height:1.5pt" o:hralign="center" o:hrstd="t" o:hr="t"/>
        </w:pict>
      </w:r>
    </w:p>
    <w:bookmarkEnd w:id="43"/>
    <w:bookmarkStart w:id="44" w:name="api-przykłady"/>
    <w:p>
      <w:pPr>
        <w:pStyle w:val="Heading1"/>
      </w:pPr>
      <w:r>
        <w:t xml:space="preserve">API (przykłady)</w:t>
      </w:r>
    </w:p>
    <w:bookmarkEnd w:id="44"/>
    <w:bookmarkStart w:id="45" w:name="lua-api-"/>
    <w:p>
      <w:pPr>
        <w:pStyle w:val="Heading1"/>
      </w:pPr>
      <w:r>
        <w:t xml:space="preserve">Lua API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5"/>
    <w:bookmarkStart w:id="46" w:name="style-guide"/>
    <w:p>
      <w:pPr>
        <w:pStyle w:val="Heading1"/>
      </w:pPr>
      <w:r>
        <w:t xml:space="preserve">Style guide</w:t>
      </w:r>
    </w:p>
    <w:bookmarkEnd w:id="46"/>
    <w:bookmarkStart w:id="47" w:name="lua-"/>
    <w:p>
      <w:pPr>
        <w:pStyle w:val="Heading1"/>
      </w:pPr>
      <w:r>
        <w:t xml:space="preserve">Lua —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 - Moduły zwracają tabelę publicznego API. - 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Pliki &lt; 300 linii, funkcje &lt; 50 linii. - 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 - 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47"/>
    <w:bookmarkStart w:id="48" w:name="przegląd"/>
    <w:p>
      <w:pPr>
        <w:pStyle w:val="Heading1"/>
      </w:pPr>
      <w:r>
        <w:t xml:space="preserve">Przegląd</w:t>
      </w:r>
    </w:p>
    <w:bookmarkEnd w:id="48"/>
    <w:bookmarkStart w:id="49" w:name="c"/>
    <w:p>
      <w:pPr>
        <w:pStyle w:val="Heading1"/>
      </w:pPr>
      <w:r>
        <w:t xml:space="preserve">C+</w:t>
      </w:r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3"/>
        </w:numPr>
        <w:pStyle w:val="Compact"/>
      </w:pPr>
      <w:r>
        <w:t xml:space="preserve">Struktura katalogów - Kluczowe klasy/entrypoints - Jak rozszerzać (hooki, interfejsy)</w:t>
      </w:r>
    </w:p>
    <w:p>
      <w:r>
        <w:pict>
          <v:rect style="width:0;height:1.5pt" o:hralign="center" o:hrstd="t" o:hr="t"/>
        </w:pict>
      </w:r>
    </w:p>
    <w:bookmarkEnd w:id="49"/>
    <w:bookmarkStart w:id="50" w:name="narzędzia"/>
    <w:p>
      <w:pPr>
        <w:pStyle w:val="Heading1"/>
      </w:pPr>
      <w:r>
        <w:t xml:space="preserve">Narzędzia</w:t>
      </w:r>
    </w:p>
    <w:bookmarkEnd w:id="50"/>
    <w:bookmarkStart w:id="51" w:name="Xd81ef27eba95e8237b3f30072bc5c32bf8c0c35"/>
    <w:p>
      <w:pPr>
        <w:pStyle w:val="Heading1"/>
      </w:pP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4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 - Uzupełnij listę narzędzi po weryfikacji w repo.</w:t>
      </w:r>
    </w:p>
    <w:p>
      <w:r>
        <w:pict>
          <v:rect style="width:0;height:1.5pt" o:hralign="center" o:hrstd="t" o:hr="t"/>
        </w:pict>
      </w:r>
    </w:p>
    <w:bookmarkEnd w:id="51"/>
    <w:bookmarkStart w:id="52" w:name="contributing"/>
    <w:p>
      <w:pPr>
        <w:pStyle w:val="Heading1"/>
      </w:pPr>
      <w:r>
        <w:t xml:space="preserve">Contributing</w:t>
      </w:r>
    </w:p>
    <w:bookmarkEnd w:id="52"/>
    <w:bookmarkStart w:id="55" w:name="co"/>
    <w:p>
      <w:pPr>
        <w:pStyle w:val="Heading1"/>
      </w:pPr>
      <w:r>
        <w:t xml:space="preserve">C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5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 2. 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 3. PR z krótkim opisem i screenami. 4. Review: 1 LGTM + zielone CI.</w:t>
      </w:r>
    </w:p>
    <w:bookmarkStart w:id="53" w:name="Xef03a29bf06dda7befac55709c21a3c23ee102d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6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 - C++: clang-format (domyślny styl projektu).</w:t>
      </w:r>
    </w:p>
    <w:bookmarkEnd w:id="53"/>
    <w:bookmarkStart w:id="54" w:name="commity-dok"/>
    <w:p>
      <w:pPr>
        <w:pStyle w:val="Heading2"/>
      </w:pPr>
      <w:r>
        <w:t xml:space="preserve">Commity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7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testy"/>
    <w:p>
      <w:pPr>
        <w:pStyle w:val="Heading1"/>
      </w:pPr>
      <w:r>
        <w:t xml:space="preserve">Testy</w:t>
      </w:r>
    </w:p>
    <w:bookmarkEnd w:id="56"/>
    <w:bookmarkStart w:id="58" w:name="X0a9640853b13c14407b6d9197ec1fde6a125494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8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 - C++: GoogleTest (jeśli dostępne). - E2E: scenariusze ręczne + checklisty w PR.</w:t>
      </w:r>
    </w:p>
    <w:bookmarkStart w:id="57" w:name="ra"/>
    <w:p>
      <w:pPr>
        <w:pStyle w:val="Heading2"/>
      </w:pPr>
      <w:r>
        <w:t xml:space="preserve">Ra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9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release"/>
    <w:p>
      <w:pPr>
        <w:pStyle w:val="Heading1"/>
      </w:pPr>
      <w:r>
        <w:t xml:space="preserve">Release</w:t>
      </w:r>
    </w:p>
    <w:bookmarkEnd w:id="59"/>
    <w:bookmarkStart w:id="61" w:name="X40f5849a5ca4bbed4d445ec762b06967025d7a2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0"/>
        </w:numPr>
        <w:pStyle w:val="Compact"/>
      </w:pPr>
      <w:r>
        <w:t xml:space="preserve">Bump wersji (semver) / tag. 2. Changelog z PR od ostatniego taga. 3. Build artefaktów (CI). 4. Publikacja + checksumy.</w:t>
      </w:r>
    </w:p>
    <w:bookmarkStart w:id="60" w:name="wersjonowanie-dok"/>
    <w:p>
      <w:pPr>
        <w:pStyle w:val="Heading2"/>
      </w:pPr>
      <w:r>
        <w:t xml:space="preserve">Wersjonowanie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1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security"/>
    <w:p>
      <w:pPr>
        <w:pStyle w:val="Heading1"/>
      </w:pPr>
      <w:r>
        <w:t xml:space="preserve">Security</w:t>
      </w:r>
    </w:p>
    <w:bookmarkEnd w:id="62"/>
    <w:bookmarkStart w:id="64" w:name="X9a28d38b27d077bf9fe4f5a49e1b2087c4e7902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2"/>
        </w:numPr>
        <w:pStyle w:val="Compact"/>
      </w:pPr>
      <w:r>
        <w:t xml:space="preserve">HTTPS/WSS, HSTS, twardy CSP i CORS. - Auth: krótkie JWT + refresh, RBAC. - WS: origin check, limit bufora, ping. - Walidacja payloadów (Zod/JSON Schema). - 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3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4"/>
    <w:bookmarkStart w:id="65" w:name="troubleshooting"/>
    <w:p>
      <w:pPr>
        <w:pStyle w:val="Heading1"/>
      </w:pPr>
      <w:r>
        <w:t xml:space="preserve">Troubleshooting</w:t>
      </w:r>
    </w:p>
    <w:bookmarkEnd w:id="65"/>
    <w:bookmarkStart w:id="69" w:name="troub"/>
    <w:p>
      <w:pPr>
        <w:pStyle w:val="Heading1"/>
      </w:pPr>
      <w:r>
        <w:t xml:space="preserve">Troub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66" w:name="X65e8bd101bd602536fe79ba40584a1561da3581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rak zależności vcpkg → zainstaluj pakiety i przebuduj cache.</w:t>
      </w:r>
    </w:p>
    <w:bookmarkEnd w:id="66"/>
    <w:bookmarkStart w:id="67" w:name="X13eb32104d697d2d75b5dfde422a9c299130f44"/>
    <w:p>
      <w:pPr>
        <w:pStyle w:val="Heading2"/>
      </w:pP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4"/>
        </w:numPr>
        <w:pStyle w:val="Compact"/>
      </w:pPr>
      <w:r>
        <w:t xml:space="preserve">Błąd NDK: sprawdź wersję i ścieżki SDK/NDK.</w:t>
      </w:r>
    </w:p>
    <w:bookmarkEnd w:id="67"/>
    <w:bookmarkStart w:id="68" w:name="X8ce583f0ebf973d5bbf39da202cf3c7d7f92b6b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5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faq"/>
    <w:p>
      <w:pPr>
        <w:pStyle w:val="Heading1"/>
      </w:pPr>
      <w:r>
        <w:t xml:space="preserve">FAQ</w:t>
      </w:r>
    </w:p>
    <w:bookmarkEnd w:id="70"/>
    <w:bookmarkStart w:id="71" w:name="X5c0ba310bf18ad1a4c2544a19cee254ca5d900f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Start w:id="72" w:name="słownik"/>
    <w:p>
      <w:pPr>
        <w:pStyle w:val="Heading1"/>
      </w:pPr>
      <w:r>
        <w:t xml:space="preserve">Słownik</w:t>
      </w:r>
    </w:p>
    <w:bookmarkEnd w:id="72"/>
    <w:bookmarkStart w:id="73" w:name="Xd7a9046b6a6e21d66409ad0849d6ab8aa51007c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 -</w:t>
      </w:r>
      <w:r>
        <w:t xml:space="preserve"> </w:t>
      </w: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 -</w:t>
      </w:r>
      <w:r>
        <w:t xml:space="preserve"> </w:t>
      </w: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3"/>
    <w:bookmarkStart w:id="74" w:name="roadmap"/>
    <w:p>
      <w:pPr>
        <w:pStyle w:val="Heading1"/>
      </w:pPr>
      <w:r>
        <w:t xml:space="preserve">Roadmap</w:t>
      </w:r>
    </w:p>
    <w:bookmarkEnd w:id="74"/>
    <w:bookmarkStart w:id="75" w:name="X7a473697b449336ffa89ad58b46ab604991f258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7"/>
        </w:numPr>
      </w:pPr>
      <w:r>
        <w:t xml:space="preserve">☐ Pełna referencja API Lua (LDoc). - [ ] Generowanie Doxygen dla C++ i wpięcie do docs. - [ ] Więcej przykładów OTUI. - [ ] Testy E2E dashboardu.</w:t>
      </w:r>
    </w:p>
    <w:p>
      <w:r>
        <w:pict>
          <v:rect style="width:0;height:1.5pt" o:hralign="center" o:hrstd="t" o:hr="t"/>
        </w:pict>
      </w:r>
    </w:p>
    <w:bookmarkEnd w:id="75"/>
    <w:bookmarkStart w:id="76" w:name="pełne-api-auto"/>
    <w:p>
      <w:pPr>
        <w:pStyle w:val="Heading1"/>
      </w:pPr>
      <w:r>
        <w:t xml:space="preserve">Pełne API (auto)</w:t>
      </w:r>
    </w:p>
    <w:bookmarkEnd w:id="76"/>
    <w:bookmarkStart w:id="100" w:name="otcv8--pełne-api-auto"/>
    <w:p>
      <w:pPr>
        <w:pStyle w:val="Heading1"/>
      </w:pPr>
      <w:r>
        <w:t xml:space="preserve">OTCv8 – Pełne API (auto)</w:t>
      </w:r>
    </w:p>
    <w:p>
      <w:pPr>
        <w:pStyle w:val="FirstParagraph"/>
      </w:pPr>
      <w:r>
        <w:t xml:space="preserve">Wygenerowano: 2025-10-04T13:35:29.524Z</w:t>
      </w:r>
    </w:p>
    <w:p>
      <w:pPr>
        <w:pStyle w:val="BlockText"/>
      </w:pPr>
      <w:r>
        <w:t xml:space="preserve">Ten plik jest generowany automatycznie z kodu. Nie edytuj ręcznie.</w:t>
      </w:r>
    </w:p>
    <w:p>
      <w:r>
        <w:pict>
          <v:rect style="width:0;height:1.5pt" o:hralign="center" o:hrstd="t" o:hr="t"/>
        </w:pict>
      </w:r>
    </w:p>
    <w:bookmarkStart w:id="81" w:name="X4c1a5eeb39090cbe299304d7c0b03c1a127b2e7"/>
    <w:p>
      <w:pPr>
        <w:pStyle w:val="Heading2"/>
      </w:pPr>
      <w:r>
        <w:t xml:space="preserve">1. Lua</w:t>
      </w:r>
    </w:p>
    <w:bookmarkStart w:id="77" w:name="Xbd05c28b00b1edb2ae84e4c75d4fd70257fe699"/>
    <w:p>
      <w:pPr>
        <w:pStyle w:val="Heading3"/>
      </w:pPr>
      <w:r>
        <w:t xml:space="preserve">1.1. Zdarzenia (on*) -</w:t>
      </w:r>
      <w:r>
        <w:t xml:space="preserve"> </w:t>
      </w:r>
      <w:r>
        <w:rPr>
          <w:rStyle w:val="VerbatimChar"/>
        </w:rPr>
        <w:t xml:space="preserve">onAdd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Vi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nimated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ppeara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ttackingCreatur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ra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toWalkF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less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uyWithBackpa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mera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ncel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Offer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lotFil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Ord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ub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Use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Ev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racter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ild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ooseItem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Ignore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in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Che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Mod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mman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fi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n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hangeSiz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Updat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Dis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HealthPerc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stro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ubl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Action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mbl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perie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JS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ilterSearc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lag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re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lose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nnecti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unter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n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Tok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Own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in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Sta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roup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tkey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c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Equipp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BoxChe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ayout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adCallba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caleChang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Adv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Wa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ou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Brow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Det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niWindow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ssl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dalDia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Grabber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Whe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vem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fflineTrainin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Ow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vpSituation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verlay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iece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Good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se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FreeRoll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In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Lo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Pr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Selecti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TimeLef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fil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tocol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xy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Quantity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cv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genera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source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ootGeometry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anc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Lo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R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Wid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arch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HotkeyLab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Reas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ndAutomaticall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r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ssionKe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Chase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Fight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PVP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2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ade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iel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llItem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ur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Bar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Floo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Shad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W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u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ou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Group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mi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e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ic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Categorie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In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Offer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Purch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TransactionHist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lepo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Area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ibia12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ck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ur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njustifiedPoint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Label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Stat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sibil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Finis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ngs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ZoomChange(...)</w:t>
      </w:r>
    </w:p>
    <w:bookmarkEnd w:id="77"/>
    <w:bookmarkStart w:id="78" w:name="Xbb16a62acdd5bab0d82c9b085c08df2f91d9149"/>
    <w:p>
      <w:pPr>
        <w:pStyle w:val="Heading3"/>
      </w:pPr>
      <w:r>
        <w:t xml:space="preserve">1.2. Kontekst</w:t>
      </w:r>
      <w:r>
        <w:t xml:space="preserve"> </w:t>
      </w:r>
      <w:r>
        <w:rPr>
          <w:rStyle w:val="VerbatimChar"/>
        </w:rPr>
        <w:t xml:space="preserve">ctx.*</w:t>
      </w:r>
      <w:r>
        <w:t xml:space="preserve"> </w:t>
      </w:r>
      <w:r>
        <w:rPr>
          <w:iCs/>
          <w:i/>
        </w:rPr>
        <w:t xml:space="preserve">brak</w:t>
      </w:r>
    </w:p>
    <w:bookmarkEnd w:id="78"/>
    <w:bookmarkStart w:id="79" w:name="X2bc76e4213918cc982af5edff6db765e25b8819"/>
    <w:p>
      <w:pPr>
        <w:pStyle w:val="Heading3"/>
      </w:pPr>
      <w:r>
        <w:t xml:space="preserve">1.3. Moduły (eksporty</w:t>
      </w:r>
      <w:r>
        <w:t xml:space="preserve"> </w:t>
      </w:r>
      <w:r>
        <w:rPr>
          <w:rStyle w:val="VerbatimChar"/>
        </w:rPr>
        <w:t xml:space="preserve">M.*</w:t>
      </w:r>
      <w:r>
        <w:t xml:space="preserve">)</w:t>
      </w:r>
      <w:r>
        <w:t xml:space="preserve"> </w:t>
      </w:r>
      <w:r>
        <w:rPr>
          <w:iCs/>
          <w:i/>
        </w:rPr>
        <w:t xml:space="preserve">brak</w:t>
      </w:r>
    </w:p>
    <w:bookmarkEnd w:id="79"/>
    <w:bookmarkStart w:id="80" w:name="X46bf98943e50639b796637c0cbf33e4dbfdc2d3"/>
    <w:p>
      <w:pPr>
        <w:pStyle w:val="Heading3"/>
      </w:pPr>
      <w:r>
        <w:t xml:space="preserve">1.4. Globalne funkcje (heur.) -</w:t>
      </w:r>
      <w:r>
        <w:t xml:space="preserve"> </w:t>
      </w:r>
      <w:r>
        <w:rPr>
          <w:rStyle w:val="VerbatimChar"/>
        </w:rPr>
        <w:t xml:space="preserve">ab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graphic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modu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ver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e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ar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i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an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t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n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x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y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l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vebo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n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lle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odzeni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epoint_to_utf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a_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bracke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bu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_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ro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ff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aw_debug_box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m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lsei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pt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que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o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pe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l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ra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t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fiel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c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l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_thous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ec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m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un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c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src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as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l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p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rma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al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integ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16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3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64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d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asmo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o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v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ind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de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en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single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c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lli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_loa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si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cla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arr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liter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obj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unicode_esca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thfin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olor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debu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u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in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p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z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tected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i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n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se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w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urs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fre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olve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ta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i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t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insandbo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ndbox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i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id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wer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gnal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l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gle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mi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mmo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r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rmin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h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col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oi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r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ce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i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dersco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wi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rap()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95" w:name="X7a639b0e828b41cb9f0dc286c5eb00b87c9cdf6"/>
    <w:p>
      <w:pPr>
        <w:pStyle w:val="Heading2"/>
      </w:pPr>
      <w:r>
        <w:t xml:space="preserve">2. OTUI (layouty) ### layouts/mobile/styles/10-scrollbars.otui 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Sli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Value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Start w:id="82" w:name="Xfd4909465109be0005e5c2b9f2074a36343e942"/>
    <w:p>
      <w:pPr>
        <w:pStyle w:val="Heading3"/>
      </w:pPr>
      <w:r>
        <w:t xml:space="preserve">layouts/mobile/styles/20-smallscrollbar.otui 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</w:p>
    <w:bookmarkEnd w:id="82"/>
    <w:bookmarkStart w:id="83" w:name="Xec86193e7d45546e980492521cdbf8b6d013140"/>
    <w:p>
      <w:pPr>
        <w:pStyle w:val="Heading3"/>
      </w:pPr>
      <w:r>
        <w:t xml:space="preserve">layouts/mobile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</w:p>
    <w:bookmarkEnd w:id="83"/>
    <w:bookmarkStart w:id="84" w:name="X3440db34448ea8bc3b81ea05b4923b7dca27466"/>
    <w:p>
      <w:pPr>
        <w:pStyle w:val="Heading3"/>
      </w:pPr>
      <w:r>
        <w:t xml:space="preserve">layouts/mobile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4"/>
    <w:bookmarkStart w:id="85" w:name="X705628093ca8d393ed7c4ea8238ba73b082e0ab"/>
    <w:p>
      <w:pPr>
        <w:pStyle w:val="Heading3"/>
      </w:pPr>
      <w:r>
        <w:t xml:space="preserve">layouts/mobile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85"/>
    <w:bookmarkStart w:id="86" w:name="Xf75c41645f7fe0dda3976d2ce106115d8838c75"/>
    <w:p>
      <w:pPr>
        <w:pStyle w:val="Heading3"/>
      </w:pPr>
      <w:r>
        <w:t xml:space="preserve">layouts/retro/styles/20-tabbars.otui 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Vertic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</w:p>
    <w:bookmarkEnd w:id="86"/>
    <w:bookmarkStart w:id="87" w:name="X233d7fd1bac6ed3bb7b810866a824fa1d9dea0a"/>
    <w:p>
      <w:pPr>
        <w:pStyle w:val="Heading3"/>
      </w:pPr>
      <w:r>
        <w:t xml:space="preserve">layouts/retro/styles/20-topmenu.otui -</w:t>
      </w:r>
      <w:r>
        <w:t xml:space="preserve"> </w:t>
      </w:r>
      <w:r>
        <w:rPr>
          <w:rStyle w:val="VerbatimChar"/>
        </w:rPr>
        <w:t xml:space="preserve">topMenu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in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</w:p>
    <w:bookmarkEnd w:id="87"/>
    <w:bookmarkStart w:id="88" w:name="X2dc4144201ad2d7672a69eb14dc26bd604cbb39"/>
    <w:p>
      <w:pPr>
        <w:pStyle w:val="Heading3"/>
      </w:pPr>
      <w:r>
        <w:t xml:space="preserve">layouts/retro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</w:p>
    <w:bookmarkEnd w:id="88"/>
    <w:bookmarkStart w:id="89" w:name="X720a141a8011c821e70c80aa5391da1270b0236"/>
    <w:p>
      <w:pPr>
        <w:pStyle w:val="Heading3"/>
      </w:pPr>
      <w:r>
        <w:t xml:space="preserve">layouts/retro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9"/>
    <w:bookmarkStart w:id="90" w:name="X85ec8cc21641777e6804d58c846e0a1899d1c07"/>
    <w:p>
      <w:pPr>
        <w:pStyle w:val="Heading3"/>
      </w:pPr>
      <w:r>
        <w:t xml:space="preserve">layouts/retro/styles/40-gamebuttons.otui -</w:t>
      </w:r>
      <w:r>
        <w:t xml:space="preserve"> </w:t>
      </w:r>
      <w:r>
        <w:rPr>
          <w:rStyle w:val="VerbatimChar"/>
        </w:rPr>
        <w:t xml:space="preserve">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</w:p>
    <w:bookmarkEnd w:id="90"/>
    <w:bookmarkStart w:id="91" w:name="X473c7d40ab51ea49c679473a70d0f422b248006"/>
    <w:p>
      <w:pPr>
        <w:pStyle w:val="Heading3"/>
      </w:pPr>
      <w:r>
        <w:t xml:space="preserve">layouts/retro/styles/40-healthinfo.otui -</w:t>
      </w:r>
      <w:r>
        <w:t xml:space="preserve"> </w:t>
      </w:r>
      <w:r>
        <w:rPr>
          <w:rStyle w:val="VerbatimChar"/>
        </w:rPr>
        <w:t xml:space="preserve">experience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Overlay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Overl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</w:p>
    <w:bookmarkEnd w:id="91"/>
    <w:bookmarkStart w:id="92" w:name="Xd48aa1ad11b52ac9fd5d77b7b4e7c81a8a89897"/>
    <w:p>
      <w:pPr>
        <w:pStyle w:val="Heading3"/>
      </w:pPr>
      <w:r>
        <w:t xml:space="preserve">layouts/retro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92"/>
    <w:bookmarkStart w:id="93" w:name="X10756d3f0fbf378ecc81f1b498352ea6ee29f36"/>
    <w:p>
      <w:pPr>
        <w:pStyle w:val="Heading3"/>
      </w:pPr>
      <w:r>
        <w:t xml:space="preserve">layouts/retro/styles/40-minimap.otui -</w:t>
      </w:r>
      <w:r>
        <w:t xml:space="preserve"> </w:t>
      </w:r>
      <w:r>
        <w:rPr>
          <w:rStyle w:val="VerbatimChar"/>
        </w:rPr>
        <w:t xml:space="preserve">floorUp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Up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Dow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Dow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I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I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Ou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Ou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Rese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a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</w:t>
      </w:r>
    </w:p>
    <w:bookmarkEnd w:id="93"/>
    <w:bookmarkStart w:id="94" w:name="Xa154c54cf0babe5512d9702282197d01c98508c"/>
    <w:p>
      <w:pPr>
        <w:pStyle w:val="Heading3"/>
      </w:pPr>
      <w:r>
        <w:t xml:space="preserve">layouts/retro/styles/40-outfitwindow.otui 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me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earanc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Mod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Box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7" w:name="X51dbab602472056d1aef4a9779ae86fe763d34e"/>
    <w:p>
      <w:pPr>
        <w:pStyle w:val="Heading2"/>
      </w:pPr>
      <w:r>
        <w:t xml:space="preserve">3. WebSocket ### 3.1. Typy wiadomości (wykryte) -</w:t>
      </w:r>
      <w:r>
        <w:t xml:space="preserve"> </w:t>
      </w:r>
      <w:r>
        <w:rPr>
          <w:rStyle w:val="VerbatimChar"/>
        </w:rPr>
        <w:t xml:space="preserve">M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on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-permitt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</w:t>
      </w:r>
    </w:p>
    <w:bookmarkStart w:id="96" w:name="Xeb55e20a9661f5bd595cfd28025be8705389971"/>
    <w:p>
      <w:pPr>
        <w:pStyle w:val="Heading3"/>
      </w:pPr>
      <w:r>
        <w:t xml:space="preserve">3.2. Schematy JSON ($id → plik) 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-strict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-strict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.json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98" w:name="X81ab54167d4456f559912e120993b43b19d91f9"/>
    <w:p>
      <w:pPr>
        <w:pStyle w:val="Heading2"/>
      </w:pPr>
      <w:r>
        <w:t xml:space="preserve">4. C++ (nagłówki) -</w:t>
      </w:r>
      <w:r>
        <w:t xml:space="preserve"> </w:t>
      </w:r>
      <w:r>
        <w:rPr>
          <w:bCs/>
          <w:b/>
        </w:rPr>
        <w:t xml:space="preserve">src/framework/global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fatalError(const char* error, const char* file, int li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8_t android_app_read_cmd(struct android_app* android_app)</w:t>
      </w:r>
      <w:r>
        <w:t xml:space="preserve"> </w:t>
      </w:r>
      <w:r>
        <w:t xml:space="preserve">— Call when ALooper_pollAll() returns LOOPER_ID_MAIN, reading the next app command message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re_exec_cmd(struct android_app* android_app, int8_t cmd)</w:t>
      </w:r>
      <w:r>
        <w:t xml:space="preserve"> </w:t>
      </w:r>
      <w:r>
        <w:t xml:space="preserve">— Call with the command returned by android_app_read_cmd() to do the initial pre-processing of the given command. You can perform your own actions for the command after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ost_exec_cmd(struct android_app* android_app, int8_t cmd)</w:t>
      </w:r>
      <w:r>
        <w:t xml:space="preserve"> </w:t>
      </w:r>
      <w:r>
        <w:t xml:space="preserve">— Call with the command returned by android_app_read_cmd() to do the final post-processing of the given command. You must have done your own actions for the command before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android_main(struct android_app* app)</w:t>
      </w:r>
      <w:r>
        <w:t xml:space="preserve"> </w:t>
      </w:r>
      <w:r>
        <w:t xml:space="preserve">— This is the function that application code must implement, representing the main entry to the app. -</w:t>
      </w:r>
      <w:r>
        <w:t xml:space="preserve"> </w:t>
      </w:r>
      <w:r>
        <w:rPr>
          <w:bCs/>
          <w:b/>
        </w:rPr>
        <w:t xml:space="preserve">src/client/walkmatrix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rite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ercent(float 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U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Dow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chorPosition(const UIWidgetPtr&amp; anchoredWidget, Fw::AnchorEdge anchoredEdge, const Position&amp; hookedPosition, Fw::AnchorEdge hookedEd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ZoomChange(int zoom, int old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CameraPositionChange(const Position&amp; position, const Position&amp; ol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ookedPoint(const UIWidgetPtr&amp; hookedWidget, const UIWidgetPtr&amp; parentWidg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onMouseMove(const Point&amp; mousePos, const Point&amp; mouseMov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Pixels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KeepAspectRatio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GeometryChange(const Rect&amp; oldRect, const Rect&amp; new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MapSiz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I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Count(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ubType(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hader(const std::string&amp;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cheCoun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alue(int value, bool ignoreSmallValu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er(bool val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own(const TownPtr&amp; t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ownList::iterator find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CorpseCorrec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Ground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Bottom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Creatures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op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s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dget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ThingPtr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ffectPtr getEffect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hingStackPos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ov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ItemPtr&gt; getItem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Creatur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GroundSpee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getMinimapColorBy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h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bool ignoreCreatur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yOpaqu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ng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BlockingProjec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lick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Emp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Draw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Blocking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imitsFloorsView(bool isFreeView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Era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lev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Elevation(int elevation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mer(int time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im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ll(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Shoot(int dista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TranslucentLigh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Dat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l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Xml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Type(uint16 id, TiXmlElement *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Dat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ItemType(const ItemTypePtr&amp; item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Client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String(std::string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uint16 id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getItemType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TypeList findThingTypeByAttr(ThingAttr attr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ByCategory(Item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List&amp; getThingTypes(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uint16 clientId, ThingCategory category, 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Otml(const OTMLNod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(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portImage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Sprites(std::map&lt;uint32_t, ImagePtr&gt;&amp; replacements, 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Point&amp; dest, int 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Rect&amp; dest, int layer, int xPattern, int yPattern, int zPattern, int animationPhase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hared_ptr&lt;DrawOutfitParams&gt; drawOutfit(const Point&amp; dest, int mask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DrawSize(const Point&amp; dest, int layer, int xPattern, int yPattern, int zPattern, 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Point&amp; dest, int layer, int xPattern, int yPattern, int zPattern, int animationPhase, const std::string&amp; shader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Rect&amp; dest, int layer, int xPattern, int yPattern, int zPattern, int animationPhase, const std::string&amp; shader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able(bool va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exturePtr&amp; getTexture(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ize getBestTextureDimension(int w, int h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SpriteIndex(int w, int h, int l, int x, int y, int z, int 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TextureIndex(int l, int x, int y, int z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arseThingType(const FileStreamPtr&amp; fin, ThingType&amp; thing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osition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riori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ilePtr&amp; get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ainerPtr getParentContain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o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updatedMarkedCol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(const Point&amp; dest, const Rect&amp; parent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nt(const std::string&amp; font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Message(const std::string&amp; name, 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ColoredMessage(const std::string&amp; name, Otc::MessageMode mode, const std::vector&lt;std::string&gt;&amp; tex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chedul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mpo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64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ncryptSprites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Sprit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asual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wm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Casual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H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(const std::string&amp; accountName, const std::string&amp; accountPassword, const std::string&amp; host, uint16 port, const std::string&amp; characterName, const std::string&amp; authenticatorToken, const std::string&amp; sessionKey, const std::string&amp; world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(const OutputMessagePtr&amp; outputMessage, bool rawPacke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tendedOpcode(uint8 opcode, const std::string&amp; bu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inPacket(uint challengeTimestamp, uint8 challengeRand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orld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Ping(uint32_t pingId, uint16_t localPing, uint16_t fp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utoWalk(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quipItem(int itemId, int countOr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Move(const Position&amp; fromPos, int item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NpcTrade(int itemId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Item(int itemId, int subType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llItem(int itemId, int subType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de(const Position&amp; pos, int thingId, int stackpos, 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(const Position&amp; position, int itemId, int stackpos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With(const Position&amp; fromPos, int itemId, int fromStackPos, const Position&amp; toPos, int toThingId, int to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OnCreature(const Position&amp; pos, int thingId, int stackpos, 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otat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rapabl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p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(const Position&amp; position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Creature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alk(Otc::MessageMode mode, int channelId, const std::string&amp; receiver, const std::string&amp; message, 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FightModes(Otc::FightModes fightMode, Otc::ChaseModes chaseMode, bool safeFight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ttack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Follow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vokeInvitation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assLeadership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Par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fresh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utfitExtensionStatus(int mount = -1, int wings = -1, int aura = -1, int shader = -1, int healthBar = -1, int manaBa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pplyImbuement(uint8_t slot, uint32_t imbuementId, bool protectionChar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earImbuement(uint8_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ImbuingWind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moveVip(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Vip(u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gReport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ebugReport(const std::string&amp; a, const std::string&amp; b, const std::string&amp; c, const std::string&amp; 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o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ine(int quest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NewRuleViolation(int reason, int action, const std::string&amp; characterName, const std::string&amp; comment, const std::string&amp; transl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ItemInfo(int itemId, int sub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nswerModalDialog(uint32 dialog, int button, int choi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rowseField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ekInContainer(int cid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StoreOffer(int offerId, int productType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nsactionHistory(int page, int entri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StoreOffers(const std::string&amp; categoryName, 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Store(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ransferCoins(const std::string&amp; recipient, int am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TransactionHistory(int entir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Action(int slot, int action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Requ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ocess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l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indow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MapAwareRange(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Walk(int walkId, int predictionId, const Position&amp; pos, uint8_t flags, 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Recv(const InputMessagePtr&amp; input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Position(const OutputMessagePtr&amp; msg, 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ButtonIndicato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tStoreDeepLin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tingArea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Transaction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mpleteStorePurchas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questPurchase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Upd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ing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njustified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vpSitua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se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Typ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Hel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ending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nter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MAc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Need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Advi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Toke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B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lle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a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Nor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Ea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Sou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W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T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Add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Transform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Remove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Add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Updat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Remov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dd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move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Npc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Goo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Npc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orld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gicEffec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nimated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istanceMiss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rap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Heal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Outf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pe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ku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hiel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Unpas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miumTrigg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FreeRo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TimeLef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ki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CancelAtt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Mod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Group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ultiUse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w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anc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Lo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wn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unter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ext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Up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utfi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Ad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Logou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Grou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utorialHi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Ma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in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Eve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ven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odal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ientChe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ameNew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ource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rverTi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NewDetai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RewardWal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Kill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Contain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Stas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cial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pot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ournamentLeaderbo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pac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s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Detai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Hunt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xtendedOpco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geMapAwareRa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gressBa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eatur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dictiv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I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cesse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ll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indow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pDescription(const InputMessagePtr&amp; msg, int x, int y, int z, int width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FloorDescription(const InputMessagePtr&amp; msg, int x, int y, int z, int width, int height, int offset, int ski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TileDescription(const InputMessagePtr&amp; msg, Position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Outfit getOutfit(const InputMessagePtr&amp; msg, bool ignoreMoun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MappedThing(const InputMessagePtr 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Item(const InputMessagePtr&amp; msg, int id = 0, bool hasDescription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buement getImbuement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ildMessageModesMap(int ver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Otc::MessageMode translateMessageModeFromServer(uint8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translateMessageModeToServer(Otc::MessageMode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Angle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Direction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olor::getOutfitColor(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Point dest, Otc::Direction direction, uint walkAnimationPhase, bool animate = true, LightView* lightView = nullptr, bool ui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Otc::Direction direction, uint animationPhase, bool animate = true, bool ui = false, bool oldScal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Cloth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(const Position&amp; fromPosition, const Position&amp; to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int x, int y, const MinimapTile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screenRect, const Position&amp; mapCenter, float scale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point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const Position&amp; pos, 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MinimapTile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Image(const std::string&amp; fileName, const Position&amp; topLeft, float colorFact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Image(const std::string&amp; fileName, const Rect&amp; map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MapRect(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lock_guard&lt;std::mutex&gt; lock(m_lo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Background(const Rect&amp; rect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Foreground(const Rect&amp; 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Floor(short floor, const Position&amp; cameraPosition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Texts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Widget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Geometry(const Size&amp; visibleDimension, const Size&amp; optimized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TilesCach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TileUpdat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MapCenterChang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FirstVisibleFloor(int firstVisible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ckFir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timizeForSize(const Size &amp; visible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CameraPosi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DrawLights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rosshair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FramebufferSource(const Size&amp; destSize, bool inNextFrame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FirstVisibleFloor(bool forFad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La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transformPositionTo2D(const Position&amp; position, const Position&amp; relative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notificateTileUpdate(const Position&amp; pos, bool updateMinimap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VisibleTilesCach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Dynamic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ext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const Position&amp; pos, int stackPos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Speed(const Position &amp; pos, uint16_t speed, uint8_t block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ByPos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lorizeThing(const ThingPtr&amp; thin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hingColor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Ex(const Position&amp; pos, const Items&amp;...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Or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List getTiles(int floo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(tileflags_t zone, 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ZoneColor(tileflags_t fla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getZoneColor(tileflags_t fla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rceShowAnimations(bool for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orc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how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Animation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igh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(const Position&amp; centerPos, bool multiFloor, 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Ex(const Position&amp; centerPos, bool multiFloor, int minXRange, int maxXRange, int minYRange, int max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ByPattern(const Position&amp; centerPos, const std::string&amp; pattern, 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ralPosition(const Position&amp; central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mpletely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ForClea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AwareRange(const AwareRange&amp; 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AwareRang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Fir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La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athFindResult_ptr newFindPath(const Position&amp; start, const Position&amp; goal, std::shared_ptr&lt;std::list&lt;Node*&gt;&gt; visibleNod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inimapColor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cha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const Position&amp; pos, bool ignoreCreatur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ghtClear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heckSightLine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Unaware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Category&amp;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Category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Imbuement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Walk(int millis = 20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utoWalk(Position destination, bool retry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Walk(Otc::Direction direction, bool ignoreLock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tes(int stat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kill(uint8_t skill, int level, int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Skill(uint8_t skill, int base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Health(double health, double maxHeal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reeCapacity(double free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otalCapacity(double total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Experience(double experie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Level(double level, double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na(double mana, double maxMa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gicLevel(double magicLevel, double magic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MagicLevel(double baseMagic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oul(double sou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mina(double stami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nventoryItem(Otc::InventorySlot inventory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ocation(int voc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remium(bool premiu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RegenerationTime(double regeneration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fflineTrainingTime(double offlineTraining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ells(const std::vector&lt;int&gt;&amp; spell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lessings(int blessing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Sigh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eWalk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Walk(Otc::Direction direction = Otc::Invalid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NewWalk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redictiveCancelWalk(const Position&amp; pos, uint32_t predictionId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try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addLight(pos, light.color, light.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Light(const Point&amp; pos, uint8_t color, uint8_t 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eldBrightness(const Point&amp; pos, size_t start, uint8_t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const BinaryTre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(int id, int countOrSubtype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FromOtb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bool animate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tb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ub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Coun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Vali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Item(const BinaryTreePtr&amp; 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Item(const OutputBinaryTreePtr&amp; o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Move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clon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Patterns(int&amp; xPattern, int&amp; yPattern, int&amp; zPatter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ulateAnimationPhase(bool anim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(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Door(const ItemPtr&amp; d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DoorById(uint32 doo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ouse(const HousePtr&amp; hou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 filterHouses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::iterator find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ure(const std::string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ealth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na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Health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Mana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ealth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ana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GameStat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necti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is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Ping(uint32_t ping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UpdateNeeded(const std::string&amp; sign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Error(const std::string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Advice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Wait(const std::string&amp; message, int 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Token(bool unkn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ending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Sta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E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eath(int deathType, int penal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MActions(const std::vector&lt;uint8&gt;&amp; ac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InventoryChange(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ttackCancel(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Cancel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WalkCancel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redictiveWalkCancel(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Id(uint32_t walk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Helpers(int helpe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Modes(Otc::FightModes fightMode, Otc::ChaseModes chaseMode, bool safeMode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extMessage(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alk(const std::string&amp; name, int level, Otc::MessageMode mode, const std::string&amp; text, int channelId, 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ontainer(int containerId, const ItemPtr&amp; containerItem, const std::string&amp; name, int capacity, bool hasParent, const std::vector&lt;ItemPtr&gt;&amp; items, bool isUnlocked, bool hasPages, int containerSize, int first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AddItem(int containerId, const ItemPtr&amp; item, in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UpdateItem(int containerId, 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RemoveItem(int containerId, int slot, const ItemPtr&amp; last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hannelList(const std::vector&lt;std::tuple&lt;int, std::string&gt; &gt;&amp; channel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Private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OwnPrivate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Remove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anc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Lo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Add(uint id, const std::string&amp; name, uint status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StateChange(uint id, uint statu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utorialHin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dd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emove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NpcTrade(const std::vector&lt;std::tuple&lt;ItemPtr, std::string, int, int64_t, int64_t&gt; 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Goods(uint64_t money, const std::vector&lt;std::tuple&lt;ItemPtr, int&gt; &gt;&amp; good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wn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unter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Text(uint id, int itemId, int maxLength, const std::string&amp; text, const std::string&amp; writer, const std::string&amp; d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og(const std::vector&lt;std::tuple&lt;int, std::string, bool&gt; &gt;&amp; quest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ine(int questId, const std::vector&lt;std::tuple&lt;std::string, std::string, int&gt; &gt;&amp; questMiss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ModalDialog(uint32 id, std::string title, std::string message, std::vector&lt;std::tuple&lt;int, std::string&gt; &gt; buttonList, int enterButton, int escapeButton, std::vector&lt;std::tuple&lt;int, std::string&gt; &gt; choiceList, bool prior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World(const std::string&amp; account, const std::string&amp; password, const std::string&amp; worldName, const std::string&amp; worldHost, int worldPort, const std::string&amp; characterName, const std::string&amp; authenticatorToken, const std::string&amp; sessionKey, const std::string&amp; recordTo = ""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layRecor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rc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f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alk(Otc::Direction direction, bool withPreWal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utoWalk(const std::vector&lt;Otc::Direction&gt;&amp; dirs, Position start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urn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ok(const ThingPtr&amp; thing, bool isBattleLis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const ThingPtr&amp; thing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Raw(const Position&amp; pos, int 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ToParentContainer(const ThingPtr&amp; thing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otat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rap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With(const ItemPtr&amp; fromThing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(int itemId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With(int itemId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findItemInContainers(uint itemId, 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open(const ItemPtr&amp; item, const ContainerPtr&amp; previous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arent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freshContainer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ttack(CreaturePtr creature, bool cancel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(CreaturePtr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Channel(Otc::MessageMode mode, int channelId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Private(Otc::MessageMode mode, const std::string&amp; receiver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Invite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Joi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RevokeInvitatio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PassLeadership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Leav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Vip(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Vip(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haseMode(Otc::ChaseModes chase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ghtMode(Otc::FightModes fight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afeFight(bool 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VPMode(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UnjustifiedPoints(UnjustifiedPoints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penPvpSituations(int openPvpSita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NpcTrade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yItem(const ItemPtr&amp; item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llItem(const ItemPtr&amp; item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Trade(const ItemPtr&amp; item, 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Bug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rPr>
          <w:iCs/>
          <w:i/>
        </w:rPr>
        <w:t xml:space="preserve">… 1520 dalszych</w:t>
      </w:r>
    </w:p>
    <w:p>
      <w:r>
        <w:pict>
          <v:rect style="width:0;height:1.5pt" o:hralign="center" o:hrstd="t" o:hr="t"/>
        </w:pict>
      </w:r>
    </w:p>
    <w:bookmarkEnd w:id="98"/>
    <w:bookmarkStart w:id="99" w:name="Xdf633ffc65e48771cc986304b6b633d0775594f"/>
    <w:p>
      <w:pPr>
        <w:pStyle w:val="Heading2"/>
      </w:pPr>
      <w:r>
        <w:t xml:space="preserve">5. Uwaga - Jeśli czegoś brakuje: doprecyzuj wzorce w</w:t>
      </w:r>
      <w:r>
        <w:t xml:space="preserve"> </w:t>
      </w:r>
      <w:r>
        <w:rPr>
          <w:rStyle w:val="VerbatimChar"/>
        </w:rPr>
        <w:t xml:space="preserve">scripts/extract-api.mjs</w:t>
      </w:r>
      <w:r>
        <w:t xml:space="preserve">. - Dodaj JSON Schema do</w:t>
      </w:r>
      <w:r>
        <w:t xml:space="preserve"> </w:t>
      </w:r>
      <w:r>
        <w:rPr>
          <w:rStyle w:val="VerbatimChar"/>
        </w:rPr>
        <w:t xml:space="preserve">schemas/ws/*.schema.json</w:t>
      </w:r>
      <w:r>
        <w:t xml:space="preserve">, będą wykryte automatycznie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13:37:15Z</dcterms:created>
  <dcterms:modified xsi:type="dcterms:W3CDTF">2025-10-04T1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